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EFD5B" w14:textId="621209E8" w:rsidR="00093774" w:rsidRPr="00252982" w:rsidRDefault="004970FA" w:rsidP="001B69FF">
      <w:pPr>
        <w:jc w:val="center"/>
        <w:rPr>
          <w:b/>
          <w:sz w:val="28"/>
          <w:szCs w:val="28"/>
        </w:rPr>
      </w:pPr>
      <w:r w:rsidRPr="00252982">
        <w:rPr>
          <w:b/>
          <w:sz w:val="28"/>
          <w:szCs w:val="28"/>
        </w:rPr>
        <w:t xml:space="preserve">Henry </w:t>
      </w:r>
      <w:r w:rsidR="001E6013">
        <w:rPr>
          <w:b/>
          <w:sz w:val="28"/>
          <w:szCs w:val="28"/>
        </w:rPr>
        <w:t>American Rodeo Tribute Edition</w:t>
      </w:r>
      <w:r w:rsidR="00252982" w:rsidRPr="00252982">
        <w:rPr>
          <w:b/>
          <w:sz w:val="28"/>
          <w:szCs w:val="28"/>
        </w:rPr>
        <w:t xml:space="preserve"> Rifle</w:t>
      </w:r>
      <w:r w:rsidR="00814E79" w:rsidRPr="00252982">
        <w:rPr>
          <w:b/>
          <w:sz w:val="28"/>
          <w:szCs w:val="28"/>
        </w:rPr>
        <w:t xml:space="preserve"> Press Release</w:t>
      </w:r>
      <w:r w:rsidR="000E4DC7" w:rsidRPr="00252982">
        <w:rPr>
          <w:b/>
          <w:sz w:val="28"/>
          <w:szCs w:val="28"/>
        </w:rPr>
        <w:t xml:space="preserve"> </w:t>
      </w:r>
      <w:r w:rsidR="0046634A" w:rsidRPr="00252982">
        <w:rPr>
          <w:b/>
          <w:sz w:val="28"/>
          <w:szCs w:val="28"/>
        </w:rPr>
        <w:t>Photo Captions</w:t>
      </w:r>
    </w:p>
    <w:p w14:paraId="02FA963B" w14:textId="6DB47D9C" w:rsidR="00814E79" w:rsidRPr="00252982" w:rsidRDefault="005E5138" w:rsidP="00814E79">
      <w:pPr>
        <w:rPr>
          <w:b/>
        </w:rPr>
      </w:pPr>
      <w:r w:rsidRPr="008C15A4">
        <w:br w:type="textWrapping" w:clear="all"/>
      </w:r>
      <w:r w:rsidR="001E6013">
        <w:rPr>
          <w:b/>
        </w:rPr>
        <w:t>Main</w:t>
      </w:r>
      <w:r w:rsidR="00814E79" w:rsidRPr="00252982">
        <w:rPr>
          <w:b/>
        </w:rPr>
        <w:t xml:space="preserve"> – photo caption</w:t>
      </w:r>
    </w:p>
    <w:p w14:paraId="00460621" w14:textId="3FD0A3D5" w:rsidR="00252982" w:rsidRDefault="00252982" w:rsidP="00814E79">
      <w:r>
        <w:t xml:space="preserve">The </w:t>
      </w:r>
      <w:r w:rsidR="001E6013">
        <w:t>American Rodeo Tribute Edition rifle</w:t>
      </w:r>
      <w:r>
        <w:t xml:space="preserve"> from Henry Repeating Arms </w:t>
      </w:r>
      <w:bookmarkStart w:id="0" w:name="_GoBack"/>
      <w:bookmarkEnd w:id="0"/>
      <w:r w:rsidR="001E6013">
        <w:t>is built on their award-winning Golden Boy platform and features imagery of popular rodeo events</w:t>
      </w:r>
      <w:r>
        <w:t>.</w:t>
      </w:r>
    </w:p>
    <w:p w14:paraId="08A4B1E2" w14:textId="77777777" w:rsidR="00252982" w:rsidRDefault="00252982" w:rsidP="00814E79"/>
    <w:p w14:paraId="188512E2" w14:textId="49113ACF" w:rsidR="00814E79" w:rsidRDefault="001E6013" w:rsidP="00814E79">
      <w:pPr>
        <w:rPr>
          <w:b/>
        </w:rPr>
      </w:pPr>
      <w:r>
        <w:rPr>
          <w:b/>
        </w:rPr>
        <w:t>Right Receiver</w:t>
      </w:r>
      <w:r w:rsidR="00814E79" w:rsidRPr="00252982">
        <w:rPr>
          <w:b/>
        </w:rPr>
        <w:t xml:space="preserve"> – photo caption</w:t>
      </w:r>
    </w:p>
    <w:p w14:paraId="76489269" w14:textId="7324537D" w:rsidR="00252982" w:rsidRDefault="001E6013" w:rsidP="00814E79">
      <w:pPr>
        <w:rPr>
          <w:rStyle w:val="headlinestyle1"/>
          <w:rFonts w:cstheme="minorHAnsi"/>
          <w:bCs/>
        </w:rPr>
      </w:pPr>
      <w:r>
        <w:rPr>
          <w:rStyle w:val="headlinestyle1"/>
          <w:rFonts w:cstheme="minorHAnsi"/>
          <w:bCs/>
        </w:rPr>
        <w:t>The right side of the receiver cover displays a cowboy on horseback in the midst of roping a calf embellished in 24K gold plating</w:t>
      </w:r>
      <w:r w:rsidR="00252982" w:rsidRPr="00252982">
        <w:rPr>
          <w:rStyle w:val="headlinestyle1"/>
          <w:rFonts w:cstheme="minorHAnsi"/>
          <w:bCs/>
        </w:rPr>
        <w:t>.</w:t>
      </w:r>
    </w:p>
    <w:p w14:paraId="3148ECD1" w14:textId="77777777" w:rsidR="00252982" w:rsidRPr="00252982" w:rsidRDefault="00252982" w:rsidP="00814E79">
      <w:pPr>
        <w:rPr>
          <w:rFonts w:cstheme="minorHAnsi"/>
        </w:rPr>
      </w:pPr>
    </w:p>
    <w:p w14:paraId="5925B21D" w14:textId="097EAB78" w:rsidR="00252982" w:rsidRDefault="001E6013" w:rsidP="00814E79">
      <w:pPr>
        <w:rPr>
          <w:b/>
        </w:rPr>
      </w:pPr>
      <w:r>
        <w:rPr>
          <w:b/>
        </w:rPr>
        <w:t>Left Receiver</w:t>
      </w:r>
      <w:r w:rsidR="00252982" w:rsidRPr="00252982">
        <w:rPr>
          <w:b/>
        </w:rPr>
        <w:t xml:space="preserve"> – photo caption</w:t>
      </w:r>
    </w:p>
    <w:p w14:paraId="55B1CCDD" w14:textId="4382CD4B" w:rsidR="00252982" w:rsidRDefault="001E6013" w:rsidP="00814E79">
      <w:pPr>
        <w:rPr>
          <w:rStyle w:val="headlinestyle1"/>
          <w:rFonts w:cstheme="minorHAnsi"/>
          <w:bCs/>
        </w:rPr>
      </w:pPr>
      <w:r>
        <w:rPr>
          <w:rStyle w:val="headlinestyle1"/>
          <w:rFonts w:cstheme="minorHAnsi"/>
          <w:bCs/>
        </w:rPr>
        <w:t>The left side of the receiver cover shows a cowboy wrestling a steer to the ground surrounded by a leafy-vine scroll pattern and a rope trim.</w:t>
      </w:r>
    </w:p>
    <w:p w14:paraId="0C0A81A1" w14:textId="208CC4E6" w:rsidR="001E6013" w:rsidRDefault="001E6013" w:rsidP="00814E79">
      <w:pPr>
        <w:rPr>
          <w:rFonts w:cstheme="minorHAnsi"/>
        </w:rPr>
      </w:pPr>
    </w:p>
    <w:p w14:paraId="536A6C71" w14:textId="3B7131EB" w:rsidR="001E6013" w:rsidRPr="001E6013" w:rsidRDefault="001E6013" w:rsidP="00814E79">
      <w:pPr>
        <w:rPr>
          <w:rFonts w:cstheme="minorHAnsi"/>
          <w:b/>
        </w:rPr>
      </w:pPr>
      <w:r w:rsidRPr="001E6013">
        <w:rPr>
          <w:rFonts w:cstheme="minorHAnsi"/>
          <w:b/>
        </w:rPr>
        <w:t>Fore Stock – photo caption</w:t>
      </w:r>
    </w:p>
    <w:p w14:paraId="61D4173F" w14:textId="2FFF5B0D" w:rsidR="001E6013" w:rsidRDefault="001E6013" w:rsidP="00814E79">
      <w:pPr>
        <w:rPr>
          <w:rFonts w:cstheme="minorHAnsi"/>
        </w:rPr>
      </w:pPr>
      <w:r>
        <w:rPr>
          <w:rFonts w:cstheme="minorHAnsi"/>
        </w:rPr>
        <w:t>The front stock of the rifle is engraved with the words, “COWBOY UP.”</w:t>
      </w:r>
    </w:p>
    <w:p w14:paraId="7254BFB0" w14:textId="4A2F39B9" w:rsidR="001E6013" w:rsidRDefault="001E6013" w:rsidP="00814E79">
      <w:pPr>
        <w:rPr>
          <w:rFonts w:cstheme="minorHAnsi"/>
        </w:rPr>
      </w:pPr>
    </w:p>
    <w:p w14:paraId="10C65DC7" w14:textId="0AC2B12A" w:rsidR="001E6013" w:rsidRPr="001E6013" w:rsidRDefault="001E6013" w:rsidP="00814E79">
      <w:pPr>
        <w:rPr>
          <w:rFonts w:cstheme="minorHAnsi"/>
          <w:b/>
        </w:rPr>
      </w:pPr>
      <w:r w:rsidRPr="001E6013">
        <w:rPr>
          <w:rFonts w:cstheme="minorHAnsi"/>
          <w:b/>
        </w:rPr>
        <w:t>Butt Stock – photo caption</w:t>
      </w:r>
    </w:p>
    <w:p w14:paraId="22AC61C3" w14:textId="12082407" w:rsidR="001E6013" w:rsidRPr="001E6013" w:rsidRDefault="001E6013" w:rsidP="00814E79">
      <w:pPr>
        <w:rPr>
          <w:rFonts w:cstheme="minorHAnsi"/>
        </w:rPr>
      </w:pPr>
      <w:r>
        <w:rPr>
          <w:rFonts w:cstheme="minorHAnsi"/>
        </w:rPr>
        <w:t xml:space="preserve">The American walnut buttstock of the rifle portrays one of the most popular rodeo events, a bucking bull, engraved and hand-painted in incredible detail. </w:t>
      </w:r>
    </w:p>
    <w:sectPr w:rsidR="001E6013" w:rsidRPr="001E60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IxNbM0NzMyt7RU0lEKTi0uzszPAykwrAUAQ7eiDiwAAAA="/>
  </w:docVars>
  <w:rsids>
    <w:rsidRoot w:val="000E4DC7"/>
    <w:rsid w:val="00093774"/>
    <w:rsid w:val="000E4DC7"/>
    <w:rsid w:val="001B69FF"/>
    <w:rsid w:val="001E6013"/>
    <w:rsid w:val="00252982"/>
    <w:rsid w:val="003E4922"/>
    <w:rsid w:val="0046634A"/>
    <w:rsid w:val="004970FA"/>
    <w:rsid w:val="00516671"/>
    <w:rsid w:val="005E5138"/>
    <w:rsid w:val="00812901"/>
    <w:rsid w:val="00814E79"/>
    <w:rsid w:val="008C15A4"/>
    <w:rsid w:val="0091682C"/>
    <w:rsid w:val="0098496C"/>
    <w:rsid w:val="00B957C2"/>
    <w:rsid w:val="00BB7B87"/>
    <w:rsid w:val="00D30D97"/>
    <w:rsid w:val="00E81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D78F5"/>
  <w15:chartTrackingRefBased/>
  <w15:docId w15:val="{DF19B7AF-D8DC-4DD9-A9CF-BA020B9C1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13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9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D97"/>
    <w:rPr>
      <w:color w:val="954F72" w:themeColor="followedHyperlink"/>
      <w:u w:val="single"/>
    </w:rPr>
  </w:style>
  <w:style w:type="character" w:customStyle="1" w:styleId="headlinestyle1">
    <w:name w:val="headlinestyle1"/>
    <w:basedOn w:val="DefaultParagraphFont"/>
    <w:rsid w:val="002529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Jonathan Reduker</cp:lastModifiedBy>
  <cp:revision>3</cp:revision>
  <dcterms:created xsi:type="dcterms:W3CDTF">2018-12-11T17:05:00Z</dcterms:created>
  <dcterms:modified xsi:type="dcterms:W3CDTF">2018-12-13T16:49:00Z</dcterms:modified>
</cp:coreProperties>
</file>